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3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composite-page-9"/>
    <w:bookmarkStart w:id="27" w:name="key-equations"/>
    <w:p>
      <w:pPr>
        <w:pStyle w:val="Heading3"/>
      </w:pPr>
      <w:r>
        <w:t xml:space="preserve">Key Equations</w:t>
      </w:r>
    </w:p>
    <w:bookmarkStart w:id="26" w:name="fs-id1167131588273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Multiplication by a scalar (vector equation)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t>α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ultiplication by a scalar (scalar equation for magnitudes)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"/>
                  <m:endChr m:val=""/>
                  <m:grow/>
                </m:dPr>
                <m:e>
                  <m:r>
                    <m:t>B</m:t>
                  </m:r>
                  <m:r>
                    <m:rPr>
                      <m:sty m:val="p"/>
                    </m:rPr>
                    <m:t>=</m:t>
                  </m:r>
                  <m:r>
                    <m:t>|</m:t>
                  </m:r>
                  <m:r>
                    <m:t>α</m:t>
                  </m:r>
                  <m:r>
                    <m:t>|</m:t>
                  </m:r>
                  <m:r>
                    <m:t>A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esultant of two vector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D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A</m:t>
                  </m:r>
                  <m:r>
                    <m:t>D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D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A</m:t>
                  </m:r>
                  <m:r>
                    <m:t>C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D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C</m:t>
                  </m:r>
                  <m:r>
                    <m:t>D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 law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 law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(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C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C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)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 law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α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α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)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component form of a vector in two dimensions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calar components of a vector in two dimension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42975" cy="371475"/>
                  <wp:effectExtent b="0" l="0" r="0" t="0"/>
                  <wp:docPr descr="case statement case 1 cap A sub x equals x sub e minus x sub b case 2 cap A sub y equals y sub e minus y sub b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f7c602a53304f7a87bb7b7f353a7ea632b3f5c66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42975" cy="371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gnitude of a vector in a plane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direction angle of a vector in a plane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θ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nor/>
                      <m:sty m:val="p"/>
                    </m:rPr>
                    <m:t>tan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p>
              </m:sSup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y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A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den>
                  </m:f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calar components of a vector in a plan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009650" cy="371475"/>
                  <wp:effectExtent b="0" l="0" r="0" t="0"/>
                  <wp:docPr descr="case statement case 1 cap A sub x equals cap A cosine theta sub cap A case 2 cap A sub y equals cap A sine theta sub cap A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d71a4a8c6b17a076797dd8b6e44f582286d984f3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09650" cy="371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 coordinates in a plane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809625" cy="361950"/>
                  <wp:effectExtent b="0" l="0" r="0" t="0"/>
                  <wp:docPr descr="case statement case 1 x equals r cosine phi case 2 y equals r sine phi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73fb734c875b53749097de89ec8da6c32c97040f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09625" cy="3619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component form of a vector in three dimensions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The scalar</w:t>
            </w:r>
            <w:r>
              <w:t xml:space="preserve"> </w:t>
            </w:r>
            <w:r>
              <w:rPr>
                <w:iCs/>
                <w:i/>
              </w:rPr>
              <w:t xml:space="preserve">z</w:t>
            </w:r>
            <w:r>
              <w:t xml:space="preserve">-component of a vector in three dimension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z</m:t>
                  </m:r>
                </m:e>
                <m:sub>
                  <m:r>
                    <m:t>e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z</m:t>
                  </m:r>
                </m:e>
                <m:sub>
                  <m:r>
                    <m:t>b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agnitude of a vector in three dimensions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rPr>
                  <m:sty m:val="p"/>
                </m:rPr>
                <m:t>=</m:t>
              </m:r>
              <m:rad>
                <m:radPr>
                  <m:degHide m:val="1"/>
                </m:radPr>
                <m:deg/>
                <m:e>
                  <m:sSubSup>
                    <m:e>
                      <m:r>
                        <m:t>A</m:t>
                      </m:r>
                    </m:e>
                    <m:sub>
                      <m:r>
                        <m:t>x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y</m:t>
                      </m:r>
                    </m:sub>
                    <m:sup>
                      <m:r>
                        <m:t>2</m:t>
                      </m:r>
                    </m:sup>
                  </m:sSubSup>
                  <m:r>
                    <m:rPr>
                      <m:sty m:val="p"/>
                    </m:rPr>
                    <m:t>+</m:t>
                  </m:r>
                  <m:sSubSup>
                    <m:e>
                      <m:r>
                        <m:t>A</m:t>
                      </m:r>
                    </m:e>
                    <m:sub>
                      <m:r>
                        <m:t>z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 property</w:t>
            </w:r>
          </w:p>
        </w:tc>
        <w:tc>
          <w:p>
            <w:pPr>
              <w:pStyle w:val="Compact"/>
              <w:jc w:val="left"/>
            </w:pPr>
            <m:oMath>
              <m:r>
                <m:t>α</m:t>
              </m:r>
              <m:r>
                <m:rPr>
                  <m:sty m:val="p"/>
                </m:rPr>
                <m:t>(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r>
                <m:t>α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r>
                <m:t>α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tiparallel vector to</w:t>
            </w:r>
            <w:r>
              <w:t xml:space="preserve"> </w:t>
            </w: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−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Equal vector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562100" cy="571500"/>
                  <wp:effectExtent b="0" l="0" r="0" t="0"/>
                  <wp:docPr descr="multirelation cap A right arrow equals cap B right arrow left right double arrow case statement case 1 cap A sub x equals cap B sub x case 2 cap A sub y equals cap B sub y case 3 cap A sub z equals cap B sub z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73ba132a0f79256cce3d5d7e1f2aa90f4e5483da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62100" cy="571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nents of the resultant of</w:t>
            </w:r>
            <w:r>
              <w:t xml:space="preserve"> </w:t>
            </w:r>
            <w:r>
              <w:rPr>
                <w:iCs/>
                <w:i/>
              </w:rPr>
              <w:t xml:space="preserve">N</w:t>
            </w:r>
            <w:r>
              <w:t xml:space="preserve"> </w:t>
            </w:r>
            <w:r>
              <w:t xml:space="preserve">vector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2543175" cy="1447800"/>
                  <wp:effectExtent b="0" l="0" r="0" t="0"/>
                  <wp:docPr descr="case statement case 1 equation sequence part 1 cap F sub cap R times x equals part 2 sum from k equals one to cap N over cap F sub k times x equals part 3 cap F sub one times x plus cap F sub two times x postfix plus ellipsis prefix plus cap F sub cap N times x case 2 equation sequence part 1 cap F sub cap R times y equals part 2 sum from k equals one to cap N over cap F sub k times y equals part 3 cap F sub one times y plus cap F sub two times y postfix plus ellipsis prefix plus cap F sub cap N times y case 3 equation sequence part 1 cap F sub cap R times z equals part 2 sum from k equals one to cap N over cap F sub k times z equals part 3 cap F sub one times z plus cap F sub two times z postfix plus ellipsis prefix plus cap F sub cap N times z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cb6325eb47a645783c9be3d2c92e1e0ca4f467de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43175" cy="1447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eral unit vector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V</m:t>
                  </m:r>
                </m:e>
              </m:acc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V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efinition of the scalar product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t>A</m:t>
              </m:r>
              <m:r>
                <m:t>B</m:t>
              </m:r>
              <m:r>
                <m:t> </m:t>
              </m:r>
              <m:r>
                <m:rPr>
                  <m:nor/>
                  <m:sty m:val="p"/>
                </m:rPr>
                <m:t>cos</m:t>
              </m:r>
              <m:r>
                <m:t> </m:t>
              </m:r>
              <m:r>
                <m:t>φ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 property of the scalar product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 property of the scalar product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(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C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C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Scalar product in terms of scalar components of vectors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sine of the angle between two vectors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cos</m:t>
              </m:r>
              <m:r>
                <m:t> </m:t>
              </m:r>
              <m:r>
                <m:t>φ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⋅</m:t>
                  </m:r>
                  <m:limUpp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A</m:t>
                  </m:r>
                  <m:r>
                    <m:t>B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ot products of unit vectors</w:t>
            </w:r>
          </w:p>
        </w:tc>
        <w:tc>
          <w:p>
            <w:pPr>
              <w:pStyle w:val="Compact"/>
              <w:jc w:val="left"/>
            </w:pPr>
            <m:oMath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  <m:r>
                <m:rPr>
                  <m:sty m:val="p"/>
                </m:rPr>
                <m:t>=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  <m:r>
                <m:rPr>
                  <m:sty m:val="p"/>
                </m:rPr>
                <m:t>⋅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=</m:t>
              </m:r>
              <m:r>
                <m:t>0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Magnitude of the vector product (definition)</w:t>
            </w:r>
          </w:p>
        </w:tc>
        <w:tc>
          <w:p>
            <w:pPr>
              <w:pStyle w:val="Compact"/>
              <w:jc w:val="left"/>
            </w:pPr>
            <m:oMath>
              <m:d>
                <m:dPr>
                  <m:begChr m:val="|"/>
                  <m:endChr m:val=""/>
                  <m:grow/>
                </m:dPr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t> </m:t>
                  </m:r>
                  <m:r>
                    <m:rPr>
                      <m:sty m:val="p"/>
                    </m:rPr>
                    <m:t>×</m:t>
                  </m:r>
                  <m:r>
                    <m:t> </m:t>
                  </m:r>
                  <m:limUpp>
                    <m:e>
                      <m:r>
                        <m:rPr>
                          <m:sty m:val="b"/>
                        </m:rPr>
                        <m:t>B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  <m:r>
                    <m:t>|</m:t>
                  </m:r>
                  <m:r>
                    <m:rPr>
                      <m:sty m:val="p"/>
                    </m:rPr>
                    <m:t>=</m:t>
                  </m:r>
                  <m:r>
                    <m:t>A</m:t>
                  </m:r>
                  <m:r>
                    <m:t>B</m:t>
                  </m:r>
                  <m:r>
                    <m:t> </m:t>
                  </m:r>
                  <m:r>
                    <m:rPr>
                      <m:nor/>
                      <m:sty m:val="p"/>
                    </m:rPr>
                    <m:t>sin</m:t>
                  </m:r>
                  <m:r>
                    <m:t> </m:t>
                  </m:r>
                  <m:r>
                    <m:t>φ</m:t>
                  </m:r>
                </m:e>
              </m:d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nticommutative property of the vector product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−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 property of the vector product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r>
                <m:rPr>
                  <m:sty m:val="p"/>
                </m:rPr>
                <m:t>(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C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+</m:t>
              </m:r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C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ross products of unit vector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952500" cy="704850"/>
                  <wp:effectExtent b="0" l="0" r="0" t="0"/>
                  <wp:docPr descr="case statement case 1 i hat times j hat equals prefix plus k hat comma case 2 j hat times k hat equals prefix plus i hat comma case 3 k hat times i hat equals prefix plus j hat period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ae8251fe142924f279da48592cdcbd27e9acd74c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52500" cy="70485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 cross product in terms of scalar</w:t>
            </w:r>
            <w:r>
              <w:br/>
            </w:r>
            <w:r>
              <w:t xml:space="preserve">components of vectors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A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rPr>
                  <m:sty m:val="p"/>
                </m:rPr>
                <m:t>×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B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i</m:t>
                  </m:r>
                </m:e>
              </m:acc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z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z</m:t>
                  </m:r>
                </m:sub>
              </m:sSub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j</m:t>
                  </m:r>
                </m:e>
              </m:acc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sSub>
                <m:e>
                  <m:r>
                    <m:t>A</m:t>
                  </m:r>
                </m:e>
                <m:sub>
                  <m:r>
                    <m:t>x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y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r>
                    <m:t>A</m:t>
                  </m:r>
                </m:e>
                <m:sub>
                  <m:r>
                    <m:t>y</m:t>
                  </m:r>
                </m:sub>
              </m:sSub>
              <m:sSub>
                <m:e>
                  <m:r>
                    <m:t>B</m:t>
                  </m:r>
                </m:e>
                <m:sub>
                  <m:r>
                    <m:t>x</m:t>
                  </m:r>
                </m:sub>
              </m:sSub>
              <m:r>
                <m:rPr>
                  <m:sty m:val="p"/>
                </m:rPr>
                <m:t>)</m:t>
              </m:r>
              <m:acc>
                <m:accPr>
                  <m:chr m:val="̂"/>
                </m:accPr>
                <m:e>
                  <m:r>
                    <m:rPr>
                      <m:sty m:val="b"/>
                    </m:rPr>
                    <m:t>k</m:t>
                  </m:r>
                </m:e>
              </m:acc>
            </m:oMath>
          </w:p>
        </w:tc>
      </w:tr>
    </w:tbl>
    <w:bookmarkEnd w:id="26"/>
    <w:bookmarkEnd w:id="27"/>
    <w:bookmarkEnd w:id="28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7:01Z</dcterms:created>
  <dcterms:modified xsi:type="dcterms:W3CDTF">2022-08-16T17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